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2C848" w14:textId="77777777" w:rsidR="00B238AE" w:rsidRDefault="00B238AE" w:rsidP="00B238AE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BLE OF SPECIFICATIONS FOR EXAM QUESTIONS  </w:t>
      </w:r>
    </w:p>
    <w:p w14:paraId="24EA6134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University of Liberal Arts Bangladesh</w:t>
      </w:r>
    </w:p>
    <w:p w14:paraId="4E9FC2B5" w14:textId="77777777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epartment: Computer Science and Engineering (CSE)</w:t>
      </w:r>
    </w:p>
    <w:p w14:paraId="61FD8A25" w14:textId="77777777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Midterm Examinations, Semester: Fall 2019</w:t>
      </w:r>
    </w:p>
    <w:p w14:paraId="56A998F6" w14:textId="77777777" w:rsidR="00B238AE" w:rsidRDefault="00B238AE" w:rsidP="00B238AE">
      <w:pPr>
        <w:spacing w:after="0"/>
        <w:ind w:left="360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 Program: B.Sc. in CSE</w:t>
      </w:r>
    </w:p>
    <w:p w14:paraId="435E084F" w14:textId="77777777" w:rsidR="00B238AE" w:rsidRDefault="00B238AE" w:rsidP="00B238AE">
      <w:pPr>
        <w:spacing w:after="0"/>
        <w:ind w:left="2880" w:firstLine="720"/>
        <w:rPr>
          <w:rFonts w:ascii="Times New Roman" w:eastAsia="Times New Roman" w:hAnsi="Times New Roman" w:cs="Times New Roman"/>
        </w:rPr>
      </w:pPr>
    </w:p>
    <w:p w14:paraId="09718A9B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Course Code: CSE101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Course Title: Introduction to Computer Studies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>Credit Hr: 3</w:t>
      </w:r>
    </w:p>
    <w:p w14:paraId="63DF0FDB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ime: 1 Hours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                           Total Marks: 20 </w:t>
      </w:r>
    </w:p>
    <w:p w14:paraId="7F70438F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Name &amp; Designation of the Examiner:  Nafees Mansoor, PhD Assistant Professor</w:t>
      </w:r>
    </w:p>
    <w:p w14:paraId="10DCC096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7FD4E2E0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Learning Outcomes (LO):</w:t>
      </w:r>
    </w:p>
    <w:p w14:paraId="2510A7E8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W w:w="969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9690"/>
      </w:tblGrid>
      <w:tr w:rsidR="00B238AE" w14:paraId="0A8F032E" w14:textId="77777777" w:rsidTr="007F00C0">
        <w:trPr>
          <w:trHeight w:val="440"/>
        </w:trPr>
        <w:tc>
          <w:tcPr>
            <w:tcW w:w="9690" w:type="dxa"/>
            <w:shd w:val="clear" w:color="auto" w:fill="FFFFFF"/>
          </w:tcPr>
          <w:p w14:paraId="0B0644EE" w14:textId="77777777" w:rsidR="00B238AE" w:rsidRDefault="00B238A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>Describe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 xml:space="preserve"> </w:t>
            </w:r>
            <w:r>
              <w:t>the concept and components of computing system along with its benefits.</w:t>
            </w:r>
          </w:p>
        </w:tc>
      </w:tr>
      <w:tr w:rsidR="00B238AE" w14:paraId="764855D9" w14:textId="77777777" w:rsidTr="007F00C0">
        <w:trPr>
          <w:trHeight w:val="400"/>
        </w:trPr>
        <w:tc>
          <w:tcPr>
            <w:tcW w:w="9690" w:type="dxa"/>
            <w:shd w:val="clear" w:color="auto" w:fill="FFFFFF"/>
          </w:tcPr>
          <w:p w14:paraId="2B79AF57" w14:textId="77777777" w:rsidR="00B238AE" w:rsidRDefault="00B238A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>Explain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 xml:space="preserve"> features and benefits of various technological advancements</w:t>
            </w:r>
          </w:p>
        </w:tc>
      </w:tr>
      <w:tr w:rsidR="00B238AE" w14:paraId="6B93C804" w14:textId="77777777" w:rsidTr="007F00C0">
        <w:trPr>
          <w:trHeight w:val="460"/>
        </w:trPr>
        <w:tc>
          <w:tcPr>
            <w:tcW w:w="9690" w:type="dxa"/>
            <w:shd w:val="clear" w:color="auto" w:fill="FFFFFF"/>
          </w:tcPr>
          <w:p w14:paraId="50125D58" w14:textId="77777777" w:rsidR="00B238AE" w:rsidRDefault="00B238A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b/>
              </w:rPr>
              <w:t>Define</w:t>
            </w:r>
            <w:r>
              <w:t xml:space="preserve"> a wide range of practical problems as a computational problem</w:t>
            </w:r>
          </w:p>
        </w:tc>
      </w:tr>
      <w:tr w:rsidR="00B238AE" w14:paraId="3B5D544C" w14:textId="77777777" w:rsidTr="007F00C0">
        <w:trPr>
          <w:trHeight w:val="480"/>
        </w:trPr>
        <w:tc>
          <w:tcPr>
            <w:tcW w:w="9690" w:type="dxa"/>
            <w:shd w:val="clear" w:color="auto" w:fill="FFFFFF"/>
          </w:tcPr>
          <w:p w14:paraId="1F6D337F" w14:textId="77777777" w:rsidR="00B238AE" w:rsidRDefault="00B238A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b/>
              </w:rPr>
              <w:t>Understand</w:t>
            </w:r>
            <w:r>
              <w:t xml:space="preserve"> a real-life problem and </w:t>
            </w:r>
            <w:r>
              <w:rPr>
                <w:b/>
              </w:rPr>
              <w:t>be able</w:t>
            </w:r>
            <w:r>
              <w:t xml:space="preserve"> to design and develop systems using pseudocodes and flowcharts.</w:t>
            </w:r>
          </w:p>
        </w:tc>
      </w:tr>
      <w:tr w:rsidR="00B238AE" w14:paraId="39486157" w14:textId="77777777" w:rsidTr="007F00C0">
        <w:trPr>
          <w:trHeight w:val="300"/>
        </w:trPr>
        <w:tc>
          <w:tcPr>
            <w:tcW w:w="9690" w:type="dxa"/>
            <w:shd w:val="clear" w:color="auto" w:fill="FFFFFF"/>
          </w:tcPr>
          <w:p w14:paraId="0677B431" w14:textId="77777777" w:rsidR="00B238AE" w:rsidRDefault="00B238A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 xml:space="preserve">Introduce 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>the fundamental concepts of computer programming</w:t>
            </w:r>
          </w:p>
        </w:tc>
      </w:tr>
    </w:tbl>
    <w:p w14:paraId="28CB2085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13AB66F6" w14:textId="77777777" w:rsidR="00B238AE" w:rsidRDefault="00B238AE" w:rsidP="00B238AE">
      <w:pPr>
        <w:spacing w:after="0"/>
        <w:ind w:firstLine="720"/>
        <w:outlineLvl w:val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Levels in Bloom’s Cognitive Domain:</w:t>
      </w:r>
    </w:p>
    <w:p w14:paraId="31999A46" w14:textId="77777777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C1: Remember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      C2: Understand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C3: Apply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C4: Analyz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5: Evaluat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6: Create</w:t>
      </w:r>
    </w:p>
    <w:p w14:paraId="6CC03E07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340" w:type="dxa"/>
        <w:tblInd w:w="6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20"/>
        <w:gridCol w:w="1725"/>
        <w:gridCol w:w="810"/>
        <w:gridCol w:w="810"/>
        <w:gridCol w:w="780"/>
        <w:gridCol w:w="735"/>
        <w:gridCol w:w="750"/>
        <w:gridCol w:w="810"/>
      </w:tblGrid>
      <w:tr w:rsidR="00B238AE" w14:paraId="27ACB1AF" w14:textId="77777777" w:rsidTr="007F00C0">
        <w:tc>
          <w:tcPr>
            <w:tcW w:w="1920" w:type="dxa"/>
          </w:tcPr>
          <w:p w14:paraId="2618812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</w:tcPr>
          <w:p w14:paraId="151EF97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s (CO)</w:t>
            </w:r>
          </w:p>
        </w:tc>
        <w:tc>
          <w:tcPr>
            <w:tcW w:w="4695" w:type="dxa"/>
            <w:gridSpan w:val="6"/>
          </w:tcPr>
          <w:p w14:paraId="6054938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vel in Bloom’s Cognitive Domain along with Allocation of Marks</w:t>
            </w:r>
          </w:p>
        </w:tc>
      </w:tr>
      <w:tr w:rsidR="00B238AE" w14:paraId="285F0530" w14:textId="77777777" w:rsidTr="007F00C0">
        <w:tc>
          <w:tcPr>
            <w:tcW w:w="1920" w:type="dxa"/>
          </w:tcPr>
          <w:p w14:paraId="272941E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74D2A8D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50A3289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1</w:t>
            </w:r>
          </w:p>
        </w:tc>
        <w:tc>
          <w:tcPr>
            <w:tcW w:w="810" w:type="dxa"/>
          </w:tcPr>
          <w:p w14:paraId="1E596B4C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2</w:t>
            </w:r>
          </w:p>
        </w:tc>
        <w:tc>
          <w:tcPr>
            <w:tcW w:w="780" w:type="dxa"/>
          </w:tcPr>
          <w:p w14:paraId="677603C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3</w:t>
            </w:r>
          </w:p>
        </w:tc>
        <w:tc>
          <w:tcPr>
            <w:tcW w:w="735" w:type="dxa"/>
          </w:tcPr>
          <w:p w14:paraId="357C840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4</w:t>
            </w:r>
          </w:p>
        </w:tc>
        <w:tc>
          <w:tcPr>
            <w:tcW w:w="750" w:type="dxa"/>
          </w:tcPr>
          <w:p w14:paraId="04E0B42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5</w:t>
            </w:r>
          </w:p>
        </w:tc>
        <w:tc>
          <w:tcPr>
            <w:tcW w:w="810" w:type="dxa"/>
          </w:tcPr>
          <w:p w14:paraId="3B6B8F2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6</w:t>
            </w:r>
          </w:p>
        </w:tc>
      </w:tr>
      <w:tr w:rsidR="00B238AE" w14:paraId="02097EE2" w14:textId="77777777" w:rsidTr="007F00C0">
        <w:tc>
          <w:tcPr>
            <w:tcW w:w="1920" w:type="dxa"/>
          </w:tcPr>
          <w:p w14:paraId="6056C34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725" w:type="dxa"/>
          </w:tcPr>
          <w:p w14:paraId="7B8D4CA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10" w:type="dxa"/>
          </w:tcPr>
          <w:p w14:paraId="76C2C42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28EB5D57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80" w:type="dxa"/>
          </w:tcPr>
          <w:p w14:paraId="6868985D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</w:tcPr>
          <w:p w14:paraId="0FAA05C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</w:tcPr>
          <w:p w14:paraId="08AB41B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2D03B37D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020D37E5" w14:textId="77777777" w:rsidTr="007F00C0">
        <w:tc>
          <w:tcPr>
            <w:tcW w:w="1920" w:type="dxa"/>
          </w:tcPr>
          <w:p w14:paraId="4155479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725" w:type="dxa"/>
          </w:tcPr>
          <w:p w14:paraId="7FA955FC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810" w:type="dxa"/>
          </w:tcPr>
          <w:p w14:paraId="1E54905F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2D334EAD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</w:tcPr>
          <w:p w14:paraId="245E053C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35" w:type="dxa"/>
          </w:tcPr>
          <w:p w14:paraId="45FBA617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</w:tcPr>
          <w:p w14:paraId="621F8B4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F2F3B9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509FCED3" w14:textId="77777777" w:rsidTr="007F00C0">
        <w:trPr>
          <w:trHeight w:val="280"/>
        </w:trPr>
        <w:tc>
          <w:tcPr>
            <w:tcW w:w="1920" w:type="dxa"/>
          </w:tcPr>
          <w:p w14:paraId="5025F66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725" w:type="dxa"/>
          </w:tcPr>
          <w:p w14:paraId="5B69A4D5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810" w:type="dxa"/>
          </w:tcPr>
          <w:p w14:paraId="7EE555B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810" w:type="dxa"/>
          </w:tcPr>
          <w:p w14:paraId="3F15711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</w:tcPr>
          <w:p w14:paraId="34A0810F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</w:tcPr>
          <w:p w14:paraId="0C83E00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</w:tcPr>
          <w:p w14:paraId="3A368CF7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59CAB57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2DDD4846" w14:textId="77777777" w:rsidTr="007F00C0">
        <w:trPr>
          <w:trHeight w:val="280"/>
        </w:trPr>
        <w:tc>
          <w:tcPr>
            <w:tcW w:w="1920" w:type="dxa"/>
            <w:tcBorders>
              <w:bottom w:val="single" w:sz="4" w:space="0" w:color="000000"/>
            </w:tcBorders>
          </w:tcPr>
          <w:p w14:paraId="1DCE4A86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725" w:type="dxa"/>
            <w:tcBorders>
              <w:bottom w:val="single" w:sz="4" w:space="0" w:color="000000"/>
            </w:tcBorders>
          </w:tcPr>
          <w:p w14:paraId="0E0DB04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3E31479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0394995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  <w:tcBorders>
              <w:bottom w:val="single" w:sz="4" w:space="0" w:color="000000"/>
            </w:tcBorders>
          </w:tcPr>
          <w:p w14:paraId="76CA7F0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  <w:tcBorders>
              <w:bottom w:val="single" w:sz="4" w:space="0" w:color="000000"/>
            </w:tcBorders>
          </w:tcPr>
          <w:p w14:paraId="51774D9C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50" w:type="dxa"/>
            <w:tcBorders>
              <w:bottom w:val="single" w:sz="4" w:space="0" w:color="000000"/>
            </w:tcBorders>
          </w:tcPr>
          <w:p w14:paraId="68E94A7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58D992B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194BD975" w14:textId="77777777" w:rsidTr="007F00C0">
        <w:tc>
          <w:tcPr>
            <w:tcW w:w="1920" w:type="dxa"/>
            <w:tcBorders>
              <w:bottom w:val="single" w:sz="4" w:space="0" w:color="000000"/>
            </w:tcBorders>
          </w:tcPr>
          <w:p w14:paraId="1D2A7335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  <w:tcBorders>
              <w:bottom w:val="single" w:sz="4" w:space="0" w:color="000000"/>
            </w:tcBorders>
          </w:tcPr>
          <w:p w14:paraId="0092809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0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0F5AD2A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2A502F4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80" w:type="dxa"/>
            <w:tcBorders>
              <w:bottom w:val="single" w:sz="4" w:space="0" w:color="000000"/>
            </w:tcBorders>
          </w:tcPr>
          <w:p w14:paraId="6133921F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35" w:type="dxa"/>
            <w:tcBorders>
              <w:bottom w:val="single" w:sz="4" w:space="0" w:color="000000"/>
            </w:tcBorders>
          </w:tcPr>
          <w:p w14:paraId="12799C1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50" w:type="dxa"/>
            <w:tcBorders>
              <w:bottom w:val="single" w:sz="4" w:space="0" w:color="000000"/>
            </w:tcBorders>
          </w:tcPr>
          <w:p w14:paraId="5E662B5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109AAF8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7493D033" w14:textId="77777777" w:rsidTr="007F00C0">
        <w:tc>
          <w:tcPr>
            <w:tcW w:w="1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DE21F1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7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6CEA68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0D7F465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7C78E9F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DB751FC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CD123C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E56BDF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0C1C44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5B849449" w14:textId="77777777" w:rsidTr="007F00C0">
        <w:tc>
          <w:tcPr>
            <w:tcW w:w="1920" w:type="dxa"/>
            <w:tcBorders>
              <w:top w:val="single" w:sz="4" w:space="0" w:color="000000"/>
            </w:tcBorders>
          </w:tcPr>
          <w:p w14:paraId="65A730C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  <w:tcBorders>
              <w:top w:val="single" w:sz="4" w:space="0" w:color="000000"/>
            </w:tcBorders>
          </w:tcPr>
          <w:p w14:paraId="5A06629C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95" w:type="dxa"/>
            <w:gridSpan w:val="6"/>
            <w:tcBorders>
              <w:top w:val="single" w:sz="4" w:space="0" w:color="000000"/>
            </w:tcBorders>
          </w:tcPr>
          <w:p w14:paraId="4201D63C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</w:t>
            </w:r>
          </w:p>
        </w:tc>
      </w:tr>
      <w:tr w:rsidR="00B238AE" w14:paraId="0B21A415" w14:textId="77777777" w:rsidTr="007F00C0">
        <w:tc>
          <w:tcPr>
            <w:tcW w:w="1920" w:type="dxa"/>
          </w:tcPr>
          <w:p w14:paraId="0839A23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2610EED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72A6DC2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1</w:t>
            </w:r>
          </w:p>
        </w:tc>
        <w:tc>
          <w:tcPr>
            <w:tcW w:w="810" w:type="dxa"/>
          </w:tcPr>
          <w:p w14:paraId="0657E92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2</w:t>
            </w:r>
          </w:p>
        </w:tc>
        <w:tc>
          <w:tcPr>
            <w:tcW w:w="780" w:type="dxa"/>
          </w:tcPr>
          <w:p w14:paraId="75977CA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3</w:t>
            </w:r>
          </w:p>
        </w:tc>
        <w:tc>
          <w:tcPr>
            <w:tcW w:w="735" w:type="dxa"/>
          </w:tcPr>
          <w:p w14:paraId="4F96724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4</w:t>
            </w:r>
          </w:p>
        </w:tc>
        <w:tc>
          <w:tcPr>
            <w:tcW w:w="750" w:type="dxa"/>
          </w:tcPr>
          <w:p w14:paraId="59AA020D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5</w:t>
            </w:r>
          </w:p>
        </w:tc>
        <w:tc>
          <w:tcPr>
            <w:tcW w:w="810" w:type="dxa"/>
          </w:tcPr>
          <w:p w14:paraId="6A1D8FC7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1B46C72D" w14:textId="77777777" w:rsidTr="007F00C0">
        <w:tc>
          <w:tcPr>
            <w:tcW w:w="1920" w:type="dxa"/>
          </w:tcPr>
          <w:p w14:paraId="24A0647D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725" w:type="dxa"/>
          </w:tcPr>
          <w:p w14:paraId="383BE55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CDA94A5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18856DD0" w14:textId="567DFF54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</w:tcPr>
          <w:p w14:paraId="51D27F61" w14:textId="3AB926C3" w:rsidR="00B238AE" w:rsidRDefault="00652D86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35" w:type="dxa"/>
          </w:tcPr>
          <w:p w14:paraId="136D9CA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</w:tcPr>
          <w:p w14:paraId="6F1EB80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088617AC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6D3D6951" w14:textId="77777777" w:rsidTr="007F00C0">
        <w:tc>
          <w:tcPr>
            <w:tcW w:w="1920" w:type="dxa"/>
          </w:tcPr>
          <w:p w14:paraId="0553CAD7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725" w:type="dxa"/>
          </w:tcPr>
          <w:p w14:paraId="7A99442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4D7EF1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4AFC59A3" w14:textId="689D12EA" w:rsidR="00B238AE" w:rsidRDefault="0023248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780" w:type="dxa"/>
          </w:tcPr>
          <w:p w14:paraId="4E07ADF6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</w:tcPr>
          <w:p w14:paraId="17A997DA" w14:textId="4140A8EB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</w:tcPr>
          <w:p w14:paraId="603345BC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2A071856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5B301595" w14:textId="77777777" w:rsidTr="007F00C0">
        <w:trPr>
          <w:trHeight w:val="280"/>
        </w:trPr>
        <w:tc>
          <w:tcPr>
            <w:tcW w:w="1920" w:type="dxa"/>
          </w:tcPr>
          <w:p w14:paraId="67FE2C9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725" w:type="dxa"/>
          </w:tcPr>
          <w:p w14:paraId="1D020A9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725D9D0B" w14:textId="4C3C7412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0C5EACC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</w:tcPr>
          <w:p w14:paraId="27180D6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</w:tcPr>
          <w:p w14:paraId="60C76649" w14:textId="463DAAD5" w:rsidR="00B238AE" w:rsidRDefault="00821FAF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750" w:type="dxa"/>
          </w:tcPr>
          <w:p w14:paraId="5CABE2FF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493040B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09599F13" w14:textId="77777777" w:rsidTr="007F00C0">
        <w:trPr>
          <w:trHeight w:val="280"/>
        </w:trPr>
        <w:tc>
          <w:tcPr>
            <w:tcW w:w="1920" w:type="dxa"/>
          </w:tcPr>
          <w:p w14:paraId="5EB8D23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725" w:type="dxa"/>
          </w:tcPr>
          <w:p w14:paraId="73646C3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E97EEE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55B47F2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</w:tcPr>
          <w:p w14:paraId="087F3C1D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</w:tcPr>
          <w:p w14:paraId="1431CD73" w14:textId="2862CE03" w:rsidR="00B238AE" w:rsidRDefault="00FE710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750" w:type="dxa"/>
          </w:tcPr>
          <w:p w14:paraId="55A36EFF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79E60BA5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6BC5A418" w14:textId="77777777" w:rsidTr="007F00C0">
        <w:tc>
          <w:tcPr>
            <w:tcW w:w="1920" w:type="dxa"/>
          </w:tcPr>
          <w:p w14:paraId="4E383F3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</w:tcPr>
          <w:p w14:paraId="5EDD29D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0</w:t>
            </w:r>
          </w:p>
        </w:tc>
        <w:tc>
          <w:tcPr>
            <w:tcW w:w="810" w:type="dxa"/>
          </w:tcPr>
          <w:p w14:paraId="659B24A6" w14:textId="5F11467D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0BD9E4B3" w14:textId="5DD09D8F" w:rsidR="00B238AE" w:rsidRDefault="00652D86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  <w:bookmarkStart w:id="0" w:name="_GoBack"/>
            <w:bookmarkEnd w:id="0"/>
          </w:p>
        </w:tc>
        <w:tc>
          <w:tcPr>
            <w:tcW w:w="780" w:type="dxa"/>
          </w:tcPr>
          <w:p w14:paraId="41276C30" w14:textId="6C10DA3C" w:rsidR="00B238AE" w:rsidRDefault="00652D86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35" w:type="dxa"/>
          </w:tcPr>
          <w:p w14:paraId="206E3A04" w14:textId="24800A20" w:rsidR="00B238AE" w:rsidRDefault="00821FAF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750" w:type="dxa"/>
          </w:tcPr>
          <w:p w14:paraId="3FB4775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0953B7F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1835285A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sz w:val="64"/>
          <w:szCs w:val="64"/>
        </w:rPr>
      </w:pPr>
    </w:p>
    <w:p w14:paraId="4A59D372" w14:textId="77777777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ignature of the Examiner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Date: </w:t>
      </w:r>
    </w:p>
    <w:p w14:paraId="73119294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i/>
          <w:sz w:val="20"/>
          <w:szCs w:val="20"/>
        </w:rPr>
      </w:pPr>
    </w:p>
    <w:p w14:paraId="043133A0" w14:textId="77777777" w:rsidR="00B238AE" w:rsidRDefault="00B238AE" w:rsidP="00B238AE">
      <w:pPr>
        <w:spacing w:after="120"/>
        <w:rPr>
          <w:rFonts w:ascii="Times New Roman" w:eastAsia="Times New Roman" w:hAnsi="Times New Roman" w:cs="Times New Roman"/>
        </w:rPr>
      </w:pPr>
    </w:p>
    <w:p w14:paraId="6E963E57" w14:textId="77777777" w:rsidR="00B238AE" w:rsidRDefault="00B238AE" w:rsidP="00B238AE">
      <w:pPr>
        <w:spacing w:after="120"/>
        <w:rPr>
          <w:rFonts w:ascii="Times New Roman" w:eastAsia="Times New Roman" w:hAnsi="Times New Roman" w:cs="Times New Roman"/>
        </w:rPr>
      </w:pPr>
    </w:p>
    <w:p w14:paraId="14E278CF" w14:textId="77777777" w:rsidR="00B238AE" w:rsidRDefault="00B238AE" w:rsidP="00B238AE">
      <w:pPr>
        <w:spacing w:after="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4F415193" w14:textId="77777777" w:rsidR="00B5002A" w:rsidRDefault="00B5002A" w:rsidP="00B238AE">
      <w:pPr>
        <w:spacing w:after="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17E34CF8" w14:textId="77777777" w:rsidR="00B5002A" w:rsidRDefault="00B5002A" w:rsidP="00B238AE">
      <w:pPr>
        <w:spacing w:after="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060C9466" w14:textId="77777777" w:rsidR="00B238AE" w:rsidRDefault="00B238AE" w:rsidP="00B238AE">
      <w:pPr>
        <w:spacing w:after="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2BA5B96A" w14:textId="77777777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Department of Computer Science and Engineering</w:t>
      </w:r>
    </w:p>
    <w:p w14:paraId="0FC6DF5E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Liberal Arts Bangladesh</w:t>
      </w:r>
    </w:p>
    <w:p w14:paraId="5B73D40A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Mid-Term Examination (Fall 2019)</w:t>
      </w:r>
    </w:p>
    <w:p w14:paraId="059A7AFF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Course: Introduction to Computer Studies (CSE 101) </w:t>
      </w:r>
    </w:p>
    <w:p w14:paraId="126D49AD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ection: 11 --- Duration: 1 Hour</w:t>
      </w:r>
    </w:p>
    <w:p w14:paraId="05B03ECE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__</w:t>
      </w:r>
    </w:p>
    <w:p w14:paraId="556606DA" w14:textId="77777777" w:rsidR="00B238AE" w:rsidRDefault="00B238AE" w:rsidP="00B238AE">
      <w:pPr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PLEASE ANSWER ALL QUESTIONS.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  <w:t xml:space="preserve">     Total 20 Marks</w:t>
      </w:r>
    </w:p>
    <w:p w14:paraId="4621C4DE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1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  <w:t xml:space="preserve"> </w:t>
      </w:r>
    </w:p>
    <w:p w14:paraId="188A532A" w14:textId="77777777" w:rsidR="00B238AE" w:rsidRPr="003828BD" w:rsidRDefault="00B238AE" w:rsidP="00B238A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Bookman Old Style" w:eastAsia="Bookman Old Style" w:hAnsi="Bookman Old Style" w:cs="Bookman Old Style"/>
          <w:color w:val="000000"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 xml:space="preserve">Convert the following hexadecimal value to its decimal equivalent. Show all the calculations while performing the conversion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ABCD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16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(??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 xml:space="preserve">10 </w:t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 xml:space="preserve"> </w:t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  <w:t xml:space="preserve"> 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>(5 Marks)</w:t>
      </w:r>
    </w:p>
    <w:p w14:paraId="0DA535EC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2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  <w:t xml:space="preserve"> </w:t>
      </w:r>
    </w:p>
    <w:p w14:paraId="1612530A" w14:textId="77777777" w:rsidR="00B238AE" w:rsidRDefault="00B238AE" w:rsidP="00B238A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 xml:space="preserve">Write the pseudo code which will display </w:t>
      </w:r>
      <w:r>
        <w:rPr>
          <w:rFonts w:ascii="Bookman Old Style" w:eastAsia="Bookman Old Style" w:hAnsi="Bookman Old Style" w:cs="Bookman Old Style"/>
          <w:sz w:val="24"/>
          <w:szCs w:val="24"/>
        </w:rPr>
        <w:t>the largest among three different numbers entered by the user</w:t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>.</w:t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  <w:t xml:space="preserve">  </w:t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  <w:t xml:space="preserve"> </w:t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  <w:t xml:space="preserve">  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>(5 Marks)</w:t>
      </w:r>
    </w:p>
    <w:p w14:paraId="580851DE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3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  <w:t xml:space="preserve"> </w:t>
      </w:r>
    </w:p>
    <w:p w14:paraId="52398412" w14:textId="77777777" w:rsidR="00B238AE" w:rsidRPr="00C15AFD" w:rsidRDefault="00B238AE" w:rsidP="00B238A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C15AFD">
        <w:rPr>
          <w:rFonts w:ascii="Bookman Old Style" w:eastAsia="Bookman Old Style" w:hAnsi="Bookman Old Style" w:cs="Bookman Old Style"/>
          <w:sz w:val="24"/>
          <w:szCs w:val="24"/>
        </w:rPr>
        <w:t>Define System</w:t>
      </w:r>
      <w:r>
        <w:rPr>
          <w:rFonts w:ascii="Bookman Old Style" w:eastAsia="Bookman Old Style" w:hAnsi="Bookman Old Style" w:cs="Bookman Old Style"/>
          <w:sz w:val="24"/>
          <w:szCs w:val="24"/>
        </w:rPr>
        <w:t xml:space="preserve"> Software</w:t>
      </w:r>
      <w:r w:rsidRPr="00C15AFD">
        <w:rPr>
          <w:rFonts w:ascii="Bookman Old Style" w:eastAsia="Bookman Old Style" w:hAnsi="Bookman Old Style" w:cs="Bookman Old Style"/>
          <w:sz w:val="24"/>
          <w:szCs w:val="24"/>
        </w:rPr>
        <w:t xml:space="preserve">. </w:t>
      </w:r>
      <w:r>
        <w:rPr>
          <w:rFonts w:ascii="Bookman Old Style" w:eastAsia="Bookman Old Style" w:hAnsi="Bookman Old Style" w:cs="Bookman Old Style"/>
          <w:sz w:val="24"/>
          <w:szCs w:val="24"/>
        </w:rPr>
        <w:t xml:space="preserve">User </w:t>
      </w:r>
      <w:r w:rsidRPr="00C15AFD">
        <w:rPr>
          <w:rFonts w:ascii="Bookman Old Style" w:eastAsia="Bookman Old Style" w:hAnsi="Bookman Old Style" w:cs="Bookman Old Style"/>
          <w:sz w:val="24"/>
          <w:szCs w:val="24"/>
        </w:rPr>
        <w:t>interface</w:t>
      </w:r>
      <w:r>
        <w:rPr>
          <w:rFonts w:ascii="Bookman Old Style" w:eastAsia="Bookman Old Style" w:hAnsi="Bookman Old Style" w:cs="Bookman Old Style"/>
          <w:sz w:val="24"/>
          <w:szCs w:val="24"/>
        </w:rPr>
        <w:t>s of the operating systems are categorized into how many groups</w:t>
      </w:r>
      <w:r w:rsidRPr="00C15AFD">
        <w:rPr>
          <w:rFonts w:ascii="Bookman Old Style" w:eastAsia="Bookman Old Style" w:hAnsi="Bookman Old Style" w:cs="Bookman Old Style"/>
          <w:sz w:val="24"/>
          <w:szCs w:val="24"/>
        </w:rPr>
        <w:t>? Name them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>(5 Marks)</w:t>
      </w:r>
    </w:p>
    <w:p w14:paraId="038C78E4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4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  <w:t xml:space="preserve"> </w:t>
      </w:r>
    </w:p>
    <w:p w14:paraId="3F0667D8" w14:textId="77777777" w:rsidR="00B238AE" w:rsidRDefault="00B238AE" w:rsidP="00B238AE">
      <w:pPr>
        <w:pBdr>
          <w:top w:val="nil"/>
          <w:left w:val="nil"/>
          <w:bottom w:val="nil"/>
          <w:right w:val="nil"/>
          <w:between w:val="nil"/>
        </w:pBdr>
        <w:spacing w:after="0"/>
        <w:outlineLvl w:val="0"/>
        <w:rPr>
          <w:rFonts w:ascii="Bookman Old Style" w:eastAsia="Bookman Old Style" w:hAnsi="Bookman Old Style" w:cs="Bookman Old Style"/>
          <w:color w:val="000000"/>
          <w:sz w:val="24"/>
          <w:szCs w:val="24"/>
        </w:rPr>
      </w:pPr>
      <w:r w:rsidRPr="00C15AFD">
        <w:rPr>
          <w:rFonts w:ascii="Bookman Old Style" w:eastAsia="Bookman Old Style" w:hAnsi="Bookman Old Style" w:cs="Bookman Old Style"/>
          <w:color w:val="000000"/>
          <w:sz w:val="24"/>
          <w:szCs w:val="24"/>
        </w:rPr>
        <w:t>Trace the following flowchart for N = 11</w:t>
      </w:r>
      <w:sdt>
        <w:sdtPr>
          <w:tag w:val="goog_rdk_41"/>
          <w:id w:val="478265584"/>
        </w:sdtPr>
        <w:sdtEndPr/>
        <w:sdtContent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4624" behindDoc="0" locked="0" layoutInCell="1" allowOverlap="1" wp14:anchorId="3C6E60C1" wp14:editId="7182A726">
                    <wp:simplePos x="0" y="0"/>
                    <wp:positionH relativeFrom="column">
                      <wp:posOffset>3841750</wp:posOffset>
                    </wp:positionH>
                    <wp:positionV relativeFrom="paragraph">
                      <wp:posOffset>2338705</wp:posOffset>
                    </wp:positionV>
                    <wp:extent cx="326390" cy="62230"/>
                    <wp:effectExtent l="0" t="0" r="29210" b="39370"/>
                    <wp:wrapTopAndBottom/>
                    <wp:docPr id="207" name="Straight Arrow Connector 20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326390" cy="6223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mv="urn:schemas-microsoft-com:mac:vml" xmlns:mo="http://schemas.microsoft.com/office/mac/office/2008/main">
                <w:pict>
                  <v:shapetype w14:anchorId="233EA00E" id="_x0000_t32" coordsize="21600,21600" o:spt="32" o:oned="t" path="m0,0l21600,21600e" filled="f">
                    <v:path arrowok="t" fillok="f" o:connecttype="none"/>
                    <o:lock v:ext="edit" shapetype="t"/>
                  </v:shapetype>
                  <v:shape id="Straight Arrow Connector 207" o:spid="_x0000_s1026" type="#_x0000_t32" style="position:absolute;margin-left:302.5pt;margin-top:184.15pt;width:25.7pt;height:4.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"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1" wp14:anchorId="3C53513E" wp14:editId="63609BDA">
                    <wp:simplePos x="0" y="0"/>
                    <wp:positionH relativeFrom="column">
                      <wp:posOffset>4124325</wp:posOffset>
                    </wp:positionH>
                    <wp:positionV relativeFrom="paragraph">
                      <wp:posOffset>2402840</wp:posOffset>
                    </wp:positionV>
                    <wp:extent cx="45085" cy="1477645"/>
                    <wp:effectExtent l="0" t="0" r="31115" b="46355"/>
                    <wp:wrapTopAndBottom/>
                    <wp:docPr id="208" name="Straight Arrow Connector 20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45085" cy="1477645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mv="urn:schemas-microsoft-com:mac:vml" xmlns:mo="http://schemas.microsoft.com/office/mac/office/2008/main">
                <w:pict>
                  <v:shape w14:anchorId="70B6996D" id="Straight Arrow Connector 208" o:spid="_x0000_s1026" type="#_x0000_t32" style="position:absolute;margin-left:324.75pt;margin-top:189.2pt;width:3.55pt;height:116.3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"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0768" behindDoc="0" locked="0" layoutInCell="1" allowOverlap="1" wp14:anchorId="0C47DC5B" wp14:editId="3BDD4096">
                    <wp:simplePos x="0" y="0"/>
                    <wp:positionH relativeFrom="column">
                      <wp:posOffset>3137535</wp:posOffset>
                    </wp:positionH>
                    <wp:positionV relativeFrom="paragraph">
                      <wp:posOffset>2516505</wp:posOffset>
                    </wp:positionV>
                    <wp:extent cx="508635" cy="285750"/>
                    <wp:effectExtent l="0" t="0" r="0" b="0"/>
                    <wp:wrapTopAndBottom/>
                    <wp:docPr id="399" name="Text Box 39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08635" cy="2857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EAD7036" w14:textId="77777777" w:rsidR="00B238AE" w:rsidRPr="00B657AB" w:rsidRDefault="00B238AE" w:rsidP="00B238AE">
                                <w:pPr>
                                  <w:textDirection w:val="btLr"/>
                                  <w:rPr>
                                    <w:b/>
                                    <w:sz w:val="15"/>
                                    <w:szCs w:val="15"/>
                                  </w:rPr>
                                </w:pPr>
                                <w:r w:rsidRPr="00B657AB">
                                  <w:rPr>
                                    <w:rFonts w:ascii="Arial" w:eastAsia="Arial" w:hAnsi="Arial" w:cs="Arial"/>
                                    <w:b/>
                                    <w:color w:val="000000"/>
                                    <w:sz w:val="15"/>
                                    <w:szCs w:val="15"/>
                                  </w:rPr>
                                  <w:t>TRUE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C47DC5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99" o:spid="_x0000_s1026" type="#_x0000_t202" style="position:absolute;margin-left:247.05pt;margin-top:198.15pt;width:40.05pt;height:2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" filled="f" stroked="f">
                    <v:textbox inset="2.53958mm,2.53958mm,2.53958mm,2.53958mm">
                      <w:txbxContent>
                        <w:p w14:paraId="3EAD7036" w14:textId="77777777" w:rsidR="00B238AE" w:rsidRPr="00B657AB" w:rsidRDefault="00B238AE" w:rsidP="00B238AE">
                          <w:pPr>
                            <w:textDirection w:val="btLr"/>
                            <w:rPr>
                              <w:b/>
                              <w:sz w:val="15"/>
                              <w:szCs w:val="15"/>
                            </w:rPr>
                          </w:pPr>
                          <w:r w:rsidRPr="00B657AB">
                            <w:rPr>
                              <w:rFonts w:ascii="Arial" w:eastAsia="Arial" w:hAnsi="Arial" w:cs="Arial"/>
                              <w:b/>
                              <w:color w:val="000000"/>
                              <w:sz w:val="15"/>
                              <w:szCs w:val="15"/>
                            </w:rPr>
                            <w:t>TRUE</w:t>
                          </w:r>
                        </w:p>
                      </w:txbxContent>
                    </v:textbox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20396CE" wp14:editId="4EBD2E48">
                    <wp:simplePos x="0" y="0"/>
                    <wp:positionH relativeFrom="column">
                      <wp:posOffset>2675884</wp:posOffset>
                    </wp:positionH>
                    <wp:positionV relativeFrom="paragraph">
                      <wp:posOffset>512201</wp:posOffset>
                    </wp:positionV>
                    <wp:extent cx="1039357" cy="281770"/>
                    <wp:effectExtent l="0" t="0" r="27940" b="23495"/>
                    <wp:wrapTopAndBottom/>
                    <wp:docPr id="192" name="Alternate Process 19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039357" cy="281770"/>
                            </a:xfrm>
                            <a:prstGeom prst="flowChartAlternateProcess">
                              <a:avLst/>
                            </a:prstGeom>
                            <a:solidFill>
                              <a:srgbClr val="FFFFFF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5BED3EC0" w14:textId="77777777" w:rsidR="00B238AE" w:rsidRDefault="00B238AE" w:rsidP="00B238AE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>Start</w:t>
                                </w:r>
                              </w:p>
                            </w:txbxContent>
                          </wps:txbx>
                          <wps:bodyPr spcFirstLastPara="1" wrap="square" lIns="77700" tIns="38850" rIns="77700" bIns="38850" anchor="t" anchorCtr="0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320396CE" id="_x0000_t176" coordsize="21600,21600" o:spt="176" adj="2700" path="m@0,qx0@0l0@2qy@0,21600l@1,21600qx21600@2l21600@0qy@1,xe">
                    <v:stroke joinstyle="miter"/>
                    <v:formulas>
                      <v:f eqn="val #0"/>
                      <v:f eqn="sum width 0 #0"/>
                      <v:f eqn="sum height 0 #0"/>
                      <v:f eqn="prod @0 2929 10000"/>
                      <v:f eqn="sum width 0 @3"/>
                      <v:f eqn="sum height 0 @3"/>
                      <v:f eqn="val width"/>
                      <v:f eqn="val height"/>
                      <v:f eqn="prod width 1 2"/>
                      <v:f eqn="prod height 1 2"/>
                    </v:formulas>
                    <v:path gradientshapeok="t" limo="10800,10800" o:connecttype="custom" o:connectlocs="@8,0;0,@9;@8,@7;@6,@9" textboxrect="@3,@3,@4,@5"/>
                  </v:shapetype>
                  <v:shape id="Alternate Process 192" o:spid="_x0000_s1027" type="#_x0000_t176" style="position:absolute;margin-left:210.7pt;margin-top:40.35pt;width:81.85pt;height:22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">
                    <v:stroke startarrowwidth="narrow" startarrowlength="short" endarrowwidth="narrow" endarrowlength="short"/>
                    <v:textbox inset="2.15833mm,1.0792mm,2.15833mm,1.0792mm">
                      <w:txbxContent>
                        <w:p w14:paraId="5BED3EC0" w14:textId="77777777" w:rsidR="00B238AE" w:rsidRDefault="00B238AE" w:rsidP="00B238AE">
                          <w:pPr>
                            <w:jc w:val="center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>Start</w:t>
                          </w:r>
                        </w:p>
                      </w:txbxContent>
                    </v:textbox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AA56B01" wp14:editId="4706DFF4">
                    <wp:simplePos x="0" y="0"/>
                    <wp:positionH relativeFrom="column">
                      <wp:posOffset>2573377</wp:posOffset>
                    </wp:positionH>
                    <wp:positionV relativeFrom="paragraph">
                      <wp:posOffset>981818</wp:posOffset>
                    </wp:positionV>
                    <wp:extent cx="1228839" cy="281770"/>
                    <wp:effectExtent l="25400" t="0" r="41275" b="23495"/>
                    <wp:wrapTopAndBottom/>
                    <wp:docPr id="193" name="Data 19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228839" cy="281770"/>
                            </a:xfrm>
                            <a:prstGeom prst="flowChartInputOutput">
                              <a:avLst/>
                            </a:prstGeom>
                            <a:solidFill>
                              <a:srgbClr val="FFFFFF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3C18ECD7" w14:textId="77777777" w:rsidR="00B238AE" w:rsidRDefault="00B238AE" w:rsidP="00B238AE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0"/>
                                  </w:rPr>
                                  <w:t>Input N</w:t>
                                </w:r>
                              </w:p>
                            </w:txbxContent>
                          </wps:txbx>
                          <wps:bodyPr spcFirstLastPara="1" wrap="square" lIns="77700" tIns="38850" rIns="77700" bIns="38850" anchor="t" anchorCtr="0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4AA56B01" id="_x0000_t111" coordsize="21600,21600" o:spt="111" path="m4321,l21600,,17204,21600,,21600xe">
                    <v:stroke joinstyle="miter"/>
                    <v:path gradientshapeok="t" o:connecttype="custom" o:connectlocs="12961,0;10800,0;2161,10800;8602,21600;10800,21600;19402,10800" textboxrect="4321,0,17204,21600"/>
                  </v:shapetype>
                  <v:shape id="Data 193" o:spid="_x0000_s1028" type="#_x0000_t111" style="position:absolute;margin-left:202.65pt;margin-top:77.3pt;width:96.75pt;height:22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">
                    <v:stroke startarrowwidth="narrow" startarrowlength="short" endarrowwidth="narrow" endarrowlength="short"/>
                    <v:textbox inset="2.15833mm,1.0792mm,2.15833mm,1.0792mm">
                      <w:txbxContent>
                        <w:p w14:paraId="3C18ECD7" w14:textId="77777777" w:rsidR="00B238AE" w:rsidRDefault="00B238AE" w:rsidP="00B238AE">
                          <w:pPr>
                            <w:jc w:val="center"/>
                            <w:textDirection w:val="btLr"/>
                          </w:pPr>
                          <w:r>
                            <w:rPr>
                              <w:color w:val="000000"/>
                              <w:sz w:val="20"/>
                            </w:rPr>
                            <w:t>Input N</w:t>
                          </w:r>
                        </w:p>
                      </w:txbxContent>
                    </v:textbox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DCA5E44" wp14:editId="078F539D">
                    <wp:simplePos x="0" y="0"/>
                    <wp:positionH relativeFrom="column">
                      <wp:posOffset>2864744</wp:posOffset>
                    </wp:positionH>
                    <wp:positionV relativeFrom="paragraph">
                      <wp:posOffset>1439076</wp:posOffset>
                    </wp:positionV>
                    <wp:extent cx="661635" cy="447372"/>
                    <wp:effectExtent l="0" t="0" r="24765" b="35560"/>
                    <wp:wrapTopAndBottom/>
                    <wp:docPr id="194" name="Process 19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61635" cy="447372"/>
                            </a:xfrm>
                            <a:prstGeom prst="flowChartProcess">
                              <a:avLst/>
                            </a:prstGeom>
                            <a:solidFill>
                              <a:srgbClr val="FFFFFF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534B60F3" w14:textId="77777777" w:rsidR="00B238AE" w:rsidRPr="00B657AB" w:rsidRDefault="00B238AE" w:rsidP="00B238AE">
                                <w:pPr>
                                  <w:spacing w:after="0" w:line="240" w:lineRule="auto"/>
                                  <w:jc w:val="center"/>
                                  <w:textDirection w:val="btLr"/>
                                  <w:rPr>
                                    <w:b/>
                                  </w:rPr>
                                </w:pPr>
                                <w:r w:rsidRPr="00B657AB">
                                  <w:rPr>
                                    <w:b/>
                                    <w:color w:val="000000"/>
                                    <w:sz w:val="20"/>
                                  </w:rPr>
                                  <w:t>A = 0</w:t>
                                </w:r>
                              </w:p>
                              <w:p w14:paraId="0DD32D69" w14:textId="77777777" w:rsidR="00B238AE" w:rsidRPr="00B657AB" w:rsidRDefault="00B238AE" w:rsidP="00B238AE">
                                <w:pPr>
                                  <w:spacing w:after="0" w:line="240" w:lineRule="auto"/>
                                  <w:jc w:val="center"/>
                                  <w:textDirection w:val="btLr"/>
                                  <w:rPr>
                                    <w:b/>
                                  </w:rPr>
                                </w:pPr>
                                <w:r w:rsidRPr="00B657AB">
                                  <w:rPr>
                                    <w:b/>
                                    <w:color w:val="000000"/>
                                    <w:sz w:val="20"/>
                                  </w:rPr>
                                  <w:t>B = 1</w:t>
                                </w:r>
                              </w:p>
                            </w:txbxContent>
                          </wps:txbx>
                          <wps:bodyPr spcFirstLastPara="1" wrap="square" lIns="77700" tIns="38850" rIns="77700" bIns="38850" anchor="t" anchorCtr="0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6DCA5E44" id="_x0000_t109" coordsize="21600,21600" o:spt="109" path="m,l,21600r21600,l21600,xe">
                    <v:stroke joinstyle="miter"/>
                    <v:path gradientshapeok="t" o:connecttype="rect"/>
                  </v:shapetype>
                  <v:shape id="Process 194" o:spid="_x0000_s1029" type="#_x0000_t109" style="position:absolute;margin-left:225.55pt;margin-top:113.3pt;width:52.1pt;height:35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">
                    <v:stroke startarrowwidth="narrow" startarrowlength="short" endarrowwidth="narrow" endarrowlength="short"/>
                    <v:textbox inset="2.15833mm,1.0792mm,2.15833mm,1.0792mm">
                      <w:txbxContent>
                        <w:p w14:paraId="534B60F3" w14:textId="77777777" w:rsidR="00B238AE" w:rsidRPr="00B657AB" w:rsidRDefault="00B238AE" w:rsidP="00B238AE">
                          <w:pPr>
                            <w:spacing w:after="0" w:line="240" w:lineRule="auto"/>
                            <w:jc w:val="center"/>
                            <w:textDirection w:val="btLr"/>
                            <w:rPr>
                              <w:b/>
                            </w:rPr>
                          </w:pPr>
                          <w:r w:rsidRPr="00B657AB">
                            <w:rPr>
                              <w:b/>
                              <w:color w:val="000000"/>
                              <w:sz w:val="20"/>
                            </w:rPr>
                            <w:t>A = 0</w:t>
                          </w:r>
                        </w:p>
                        <w:p w14:paraId="0DD32D69" w14:textId="77777777" w:rsidR="00B238AE" w:rsidRPr="00B657AB" w:rsidRDefault="00B238AE" w:rsidP="00B238AE">
                          <w:pPr>
                            <w:spacing w:after="0" w:line="240" w:lineRule="auto"/>
                            <w:jc w:val="center"/>
                            <w:textDirection w:val="btLr"/>
                            <w:rPr>
                              <w:b/>
                            </w:rPr>
                          </w:pPr>
                          <w:r w:rsidRPr="00B657AB">
                            <w:rPr>
                              <w:b/>
                              <w:color w:val="000000"/>
                              <w:sz w:val="20"/>
                            </w:rPr>
                            <w:t>B = 1</w:t>
                          </w:r>
                        </w:p>
                      </w:txbxContent>
                    </v:textbox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208759B8" wp14:editId="0389BDB7">
                    <wp:simplePos x="0" y="0"/>
                    <wp:positionH relativeFrom="column">
                      <wp:posOffset>2498205</wp:posOffset>
                    </wp:positionH>
                    <wp:positionV relativeFrom="paragraph">
                      <wp:posOffset>2054521</wp:posOffset>
                    </wp:positionV>
                    <wp:extent cx="1341907" cy="583313"/>
                    <wp:effectExtent l="25400" t="25400" r="29845" b="52070"/>
                    <wp:wrapTopAndBottom/>
                    <wp:docPr id="195" name="Decision 19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341907" cy="583313"/>
                            </a:xfrm>
                            <a:prstGeom prst="flowChartDecision">
                              <a:avLst/>
                            </a:prstGeom>
                            <a:solidFill>
                              <a:srgbClr val="FFFFFF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4C358E0" w14:textId="77777777" w:rsidR="00B238AE" w:rsidRDefault="00B238AE" w:rsidP="00B238AE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0"/>
                                  </w:rPr>
                                  <w:t>If A&lt;=N</w:t>
                                </w:r>
                              </w:p>
                            </w:txbxContent>
                          </wps:txbx>
                          <wps:bodyPr spcFirstLastPara="1" wrap="square" lIns="77700" tIns="38850" rIns="77700" bIns="38850" anchor="t" anchorCtr="0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208759B8" id="_x0000_t110" coordsize="21600,21600" o:spt="110" path="m10800,l,10800,10800,21600,21600,10800xe">
                    <v:stroke joinstyle="miter"/>
                    <v:path gradientshapeok="t" o:connecttype="rect" textboxrect="5400,5400,16200,16200"/>
                  </v:shapetype>
                  <v:shape id="Decision 195" o:spid="_x0000_s1030" type="#_x0000_t110" style="position:absolute;margin-left:196.7pt;margin-top:161.75pt;width:105.65pt;height:45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">
                    <v:stroke startarrowwidth="narrow" startarrowlength="short" endarrowwidth="narrow" endarrowlength="short"/>
                    <v:textbox inset="2.15833mm,1.0792mm,2.15833mm,1.0792mm">
                      <w:txbxContent>
                        <w:p w14:paraId="04C358E0" w14:textId="77777777" w:rsidR="00B238AE" w:rsidRDefault="00B238AE" w:rsidP="00B238AE">
                          <w:pPr>
                            <w:jc w:val="center"/>
                            <w:textDirection w:val="btLr"/>
                          </w:pPr>
                          <w:r>
                            <w:rPr>
                              <w:color w:val="000000"/>
                              <w:sz w:val="20"/>
                            </w:rPr>
                            <w:t>If A&lt;=N</w:t>
                          </w:r>
                        </w:p>
                      </w:txbxContent>
                    </v:textbox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563FCF19" wp14:editId="68F8E612">
                    <wp:simplePos x="0" y="0"/>
                    <wp:positionH relativeFrom="column">
                      <wp:posOffset>2508766</wp:posOffset>
                    </wp:positionH>
                    <wp:positionV relativeFrom="paragraph">
                      <wp:posOffset>2799729</wp:posOffset>
                    </wp:positionV>
                    <wp:extent cx="1341907" cy="261379"/>
                    <wp:effectExtent l="25400" t="0" r="55245" b="18415"/>
                    <wp:wrapTopAndBottom/>
                    <wp:docPr id="196" name="Data 19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341907" cy="261379"/>
                            </a:xfrm>
                            <a:prstGeom prst="flowChartInputOutput">
                              <a:avLst/>
                            </a:prstGeom>
                            <a:solidFill>
                              <a:srgbClr val="FFFFFF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75E80ED0" w14:textId="77777777" w:rsidR="00B238AE" w:rsidRDefault="00B238AE" w:rsidP="00B238AE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>Output A</w:t>
                                </w:r>
                              </w:p>
                            </w:txbxContent>
                          </wps:txbx>
                          <wps:bodyPr spcFirstLastPara="1" wrap="square" lIns="77700" tIns="38850" rIns="77700" bIns="38850" anchor="t" anchorCtr="0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563FCF19" id="Data 196" o:spid="_x0000_s1031" type="#_x0000_t111" style="position:absolute;margin-left:197.55pt;margin-top:220.45pt;width:105.65pt;height:20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">
                    <v:stroke startarrowwidth="narrow" startarrowlength="short" endarrowwidth="narrow" endarrowlength="short"/>
                    <v:textbox inset="2.15833mm,1.0792mm,2.15833mm,1.0792mm">
                      <w:txbxContent>
                        <w:p w14:paraId="75E80ED0" w14:textId="77777777" w:rsidR="00B238AE" w:rsidRDefault="00B238AE" w:rsidP="00B238AE">
                          <w:pPr>
                            <w:jc w:val="center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>Output A</w:t>
                          </w:r>
                        </w:p>
                      </w:txbxContent>
                    </v:textbox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F9F2146" wp14:editId="06CC4104">
                    <wp:simplePos x="0" y="0"/>
                    <wp:positionH relativeFrom="column">
                      <wp:posOffset>2675884</wp:posOffset>
                    </wp:positionH>
                    <wp:positionV relativeFrom="paragraph">
                      <wp:posOffset>3200139</wp:posOffset>
                    </wp:positionV>
                    <wp:extent cx="1025068" cy="489390"/>
                    <wp:effectExtent l="0" t="0" r="16510" b="19050"/>
                    <wp:wrapTopAndBottom/>
                    <wp:docPr id="197" name="Process 19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025068" cy="489390"/>
                            </a:xfrm>
                            <a:prstGeom prst="flowChartProcess">
                              <a:avLst/>
                            </a:prstGeom>
                            <a:solidFill>
                              <a:srgbClr val="FFFFFF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5FB9529B" w14:textId="77777777" w:rsidR="00B238AE" w:rsidRPr="001011F2" w:rsidRDefault="00B238AE" w:rsidP="00B238AE">
                                <w:pPr>
                                  <w:spacing w:after="0" w:line="240" w:lineRule="auto"/>
                                  <w:jc w:val="center"/>
                                  <w:textDirection w:val="btLr"/>
                                  <w:rPr>
                                    <w:b/>
                                    <w:sz w:val="21"/>
                                  </w:rPr>
                                </w:pPr>
                                <w:r w:rsidRPr="001011F2">
                                  <w:rPr>
                                    <w:b/>
                                    <w:color w:val="000000"/>
                                    <w:sz w:val="18"/>
                                  </w:rPr>
                                  <w:t>C = A</w:t>
                                </w:r>
                              </w:p>
                              <w:p w14:paraId="63A2DF92" w14:textId="77777777" w:rsidR="00B238AE" w:rsidRPr="001011F2" w:rsidRDefault="00B238AE" w:rsidP="00B238AE">
                                <w:pPr>
                                  <w:spacing w:after="0" w:line="240" w:lineRule="auto"/>
                                  <w:jc w:val="center"/>
                                  <w:textDirection w:val="btLr"/>
                                  <w:rPr>
                                    <w:b/>
                                    <w:sz w:val="21"/>
                                  </w:rPr>
                                </w:pPr>
                                <w:r w:rsidRPr="001011F2">
                                  <w:rPr>
                                    <w:b/>
                                    <w:color w:val="000000"/>
                                    <w:sz w:val="18"/>
                                  </w:rPr>
                                  <w:t>A = B</w:t>
                                </w:r>
                              </w:p>
                              <w:p w14:paraId="7A67C704" w14:textId="77777777" w:rsidR="00B238AE" w:rsidRPr="001011F2" w:rsidRDefault="00B238AE" w:rsidP="00B238AE">
                                <w:pPr>
                                  <w:spacing w:after="0" w:line="240" w:lineRule="auto"/>
                                  <w:jc w:val="center"/>
                                  <w:textDirection w:val="btLr"/>
                                  <w:rPr>
                                    <w:b/>
                                    <w:sz w:val="21"/>
                                  </w:rPr>
                                </w:pPr>
                                <w:r w:rsidRPr="001011F2">
                                  <w:rPr>
                                    <w:b/>
                                    <w:color w:val="000000"/>
                                    <w:sz w:val="18"/>
                                  </w:rPr>
                                  <w:t>B = B + C</w:t>
                                </w:r>
                              </w:p>
                              <w:p w14:paraId="7A4AE2A1" w14:textId="77777777" w:rsidR="00B238AE" w:rsidRPr="001011F2" w:rsidRDefault="00B238AE" w:rsidP="00B238AE">
                                <w:pPr>
                                  <w:spacing w:after="0" w:line="240" w:lineRule="auto"/>
                                  <w:jc w:val="center"/>
                                  <w:textDirection w:val="btLr"/>
                                  <w:rPr>
                                    <w:b/>
                                    <w:sz w:val="21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77700" tIns="38850" rIns="77700" bIns="38850" anchor="t" anchorCtr="0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2F9F2146" id="Process 197" o:spid="_x0000_s1032" type="#_x0000_t109" style="position:absolute;margin-left:210.7pt;margin-top:252pt;width:80.7pt;height:38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">
                    <v:stroke startarrowwidth="narrow" startarrowlength="short" endarrowwidth="narrow" endarrowlength="short"/>
                    <v:textbox inset="2.15833mm,1.0792mm,2.15833mm,1.0792mm">
                      <w:txbxContent>
                        <w:p w14:paraId="5FB9529B" w14:textId="77777777" w:rsidR="00B238AE" w:rsidRPr="001011F2" w:rsidRDefault="00B238AE" w:rsidP="00B238AE">
                          <w:pPr>
                            <w:spacing w:after="0" w:line="240" w:lineRule="auto"/>
                            <w:jc w:val="center"/>
                            <w:textDirection w:val="btLr"/>
                            <w:rPr>
                              <w:b/>
                              <w:sz w:val="21"/>
                            </w:rPr>
                          </w:pPr>
                          <w:r w:rsidRPr="001011F2">
                            <w:rPr>
                              <w:b/>
                              <w:color w:val="000000"/>
                              <w:sz w:val="18"/>
                            </w:rPr>
                            <w:t>C = A</w:t>
                          </w:r>
                        </w:p>
                        <w:p w14:paraId="63A2DF92" w14:textId="77777777" w:rsidR="00B238AE" w:rsidRPr="001011F2" w:rsidRDefault="00B238AE" w:rsidP="00B238AE">
                          <w:pPr>
                            <w:spacing w:after="0" w:line="240" w:lineRule="auto"/>
                            <w:jc w:val="center"/>
                            <w:textDirection w:val="btLr"/>
                            <w:rPr>
                              <w:b/>
                              <w:sz w:val="21"/>
                            </w:rPr>
                          </w:pPr>
                          <w:r w:rsidRPr="001011F2">
                            <w:rPr>
                              <w:b/>
                              <w:color w:val="000000"/>
                              <w:sz w:val="18"/>
                            </w:rPr>
                            <w:t>A = B</w:t>
                          </w:r>
                        </w:p>
                        <w:p w14:paraId="7A67C704" w14:textId="77777777" w:rsidR="00B238AE" w:rsidRPr="001011F2" w:rsidRDefault="00B238AE" w:rsidP="00B238AE">
                          <w:pPr>
                            <w:spacing w:after="0" w:line="240" w:lineRule="auto"/>
                            <w:jc w:val="center"/>
                            <w:textDirection w:val="btLr"/>
                            <w:rPr>
                              <w:b/>
                              <w:sz w:val="21"/>
                            </w:rPr>
                          </w:pPr>
                          <w:r w:rsidRPr="001011F2">
                            <w:rPr>
                              <w:b/>
                              <w:color w:val="000000"/>
                              <w:sz w:val="18"/>
                            </w:rPr>
                            <w:t>B = B + C</w:t>
                          </w:r>
                        </w:p>
                        <w:p w14:paraId="7A4AE2A1" w14:textId="77777777" w:rsidR="00B238AE" w:rsidRPr="001011F2" w:rsidRDefault="00B238AE" w:rsidP="00B238AE">
                          <w:pPr>
                            <w:spacing w:after="0" w:line="240" w:lineRule="auto"/>
                            <w:jc w:val="center"/>
                            <w:textDirection w:val="btLr"/>
                            <w:rPr>
                              <w:b/>
                              <w:sz w:val="21"/>
                            </w:rPr>
                          </w:pPr>
                        </w:p>
                      </w:txbxContent>
                    </v:textbox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64E6EDF9" wp14:editId="0A445A27">
                    <wp:simplePos x="0" y="0"/>
                    <wp:positionH relativeFrom="column">
                      <wp:posOffset>3195872</wp:posOffset>
                    </wp:positionH>
                    <wp:positionV relativeFrom="paragraph">
                      <wp:posOffset>793971</wp:posOffset>
                    </wp:positionV>
                    <wp:extent cx="621" cy="187847"/>
                    <wp:effectExtent l="50800" t="0" r="76200" b="66675"/>
                    <wp:wrapTopAndBottom/>
                    <wp:docPr id="198" name="Straight Arrow Connector 19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621" cy="187847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 xmlns:mv="urn:schemas-microsoft-com:mac:vml" xmlns:mo="http://schemas.microsoft.com/office/mac/office/2008/main">
                <w:pict>
                  <v:shape w14:anchorId="7974B6D2" id="Straight Arrow Connector 198" o:spid="_x0000_s1026" type="#_x0000_t32" style="position:absolute;margin-left:251.65pt;margin-top:62.5pt;width:.05pt;height:14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">
                    <v:stroke endarrow="block"/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 wp14:anchorId="7B4344D5" wp14:editId="5EB4A832">
                    <wp:simplePos x="0" y="0"/>
                    <wp:positionH relativeFrom="column">
                      <wp:posOffset>3195872</wp:posOffset>
                    </wp:positionH>
                    <wp:positionV relativeFrom="paragraph">
                      <wp:posOffset>1259880</wp:posOffset>
                    </wp:positionV>
                    <wp:extent cx="621" cy="188465"/>
                    <wp:effectExtent l="50800" t="0" r="76200" b="66040"/>
                    <wp:wrapTopAndBottom/>
                    <wp:docPr id="199" name="Straight Arrow Connector 19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621" cy="188465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 xmlns:mv="urn:schemas-microsoft-com:mac:vml" xmlns:mo="http://schemas.microsoft.com/office/mac/office/2008/main">
                <w:pict>
                  <v:shape w14:anchorId="3736F189" id="Straight Arrow Connector 199" o:spid="_x0000_s1026" type="#_x0000_t32" style="position:absolute;margin-left:251.65pt;margin-top:99.2pt;width:.05pt;height:14.8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">
                    <v:stroke endarrow="block"/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7456" behindDoc="0" locked="0" layoutInCell="1" allowOverlap="1" wp14:anchorId="53A57A14" wp14:editId="0E492B08">
                    <wp:simplePos x="0" y="0"/>
                    <wp:positionH relativeFrom="column">
                      <wp:posOffset>3195872</wp:posOffset>
                    </wp:positionH>
                    <wp:positionV relativeFrom="paragraph">
                      <wp:posOffset>1886448</wp:posOffset>
                    </wp:positionV>
                    <wp:extent cx="621" cy="187847"/>
                    <wp:effectExtent l="50800" t="0" r="76200" b="66675"/>
                    <wp:wrapTopAndBottom/>
                    <wp:docPr id="200" name="Straight Arrow Connector 20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621" cy="187847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 xmlns:mv="urn:schemas-microsoft-com:mac:vml" xmlns:mo="http://schemas.microsoft.com/office/mac/office/2008/main">
                <w:pict>
                  <v:shape w14:anchorId="32A44219" id="Straight Arrow Connector 200" o:spid="_x0000_s1026" type="#_x0000_t32" style="position:absolute;margin-left:251.65pt;margin-top:148.55pt;width:.05pt;height:14.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">
                    <v:stroke endarrow="block"/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28049C9D" wp14:editId="53F8EA2E">
                    <wp:simplePos x="0" y="0"/>
                    <wp:positionH relativeFrom="column">
                      <wp:posOffset>3169159</wp:posOffset>
                    </wp:positionH>
                    <wp:positionV relativeFrom="paragraph">
                      <wp:posOffset>2637835</wp:posOffset>
                    </wp:positionV>
                    <wp:extent cx="0" cy="185375"/>
                    <wp:effectExtent l="50800" t="0" r="76200" b="69215"/>
                    <wp:wrapTopAndBottom/>
                    <wp:docPr id="201" name="Straight Arrow Connector 20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185375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 xmlns:mv="urn:schemas-microsoft-com:mac:vml" xmlns:mo="http://schemas.microsoft.com/office/mac/office/2008/main">
                <w:pict>
                  <v:shape w14:anchorId="4FECD3A1" id="Straight Arrow Connector 201" o:spid="_x0000_s1026" type="#_x0000_t32" style="position:absolute;margin-left:249.55pt;margin-top:207.7pt;width:0;height:14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">
                    <v:stroke endarrow="block"/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9504" behindDoc="0" locked="0" layoutInCell="1" allowOverlap="1" wp14:anchorId="0F3CDAEE" wp14:editId="2CA78560">
                    <wp:simplePos x="0" y="0"/>
                    <wp:positionH relativeFrom="column">
                      <wp:posOffset>3197736</wp:posOffset>
                    </wp:positionH>
                    <wp:positionV relativeFrom="paragraph">
                      <wp:posOffset>3070376</wp:posOffset>
                    </wp:positionV>
                    <wp:extent cx="621" cy="133470"/>
                    <wp:effectExtent l="50800" t="0" r="76200" b="69850"/>
                    <wp:wrapTopAndBottom/>
                    <wp:docPr id="202" name="Straight Arrow Connector 20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621" cy="13347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 xmlns:mv="urn:schemas-microsoft-com:mac:vml" xmlns:mo="http://schemas.microsoft.com/office/mac/office/2008/main">
                <w:pict>
                  <v:shape w14:anchorId="19E025F3" id="Straight Arrow Connector 202" o:spid="_x0000_s1026" type="#_x0000_t32" style="position:absolute;margin-left:251.8pt;margin-top:241.75pt;width:.05pt;height:10.5pt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">
                    <v:stroke endarrow="block"/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31B46E18" wp14:editId="71F06DBA">
                    <wp:simplePos x="0" y="0"/>
                    <wp:positionH relativeFrom="column">
                      <wp:posOffset>3179720</wp:posOffset>
                    </wp:positionH>
                    <wp:positionV relativeFrom="paragraph">
                      <wp:posOffset>3682114</wp:posOffset>
                    </wp:positionV>
                    <wp:extent cx="621" cy="94541"/>
                    <wp:effectExtent l="0" t="0" r="25400" b="33020"/>
                    <wp:wrapTopAndBottom/>
                    <wp:docPr id="203" name="Straight Arrow Connector 20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621" cy="94541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 xmlns:mv="urn:schemas-microsoft-com:mac:vml" xmlns:mo="http://schemas.microsoft.com/office/mac/office/2008/main">
                <w:pict>
                  <v:shape w14:anchorId="146781BF" id="Straight Arrow Connector 203" o:spid="_x0000_s1026" type="#_x0000_t32" style="position:absolute;margin-left:250.35pt;margin-top:289.95pt;width:.05pt;height:7.4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"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2FAE5EB3" wp14:editId="4F73C2AE">
                    <wp:simplePos x="0" y="0"/>
                    <wp:positionH relativeFrom="column">
                      <wp:posOffset>2341028</wp:posOffset>
                    </wp:positionH>
                    <wp:positionV relativeFrom="paragraph">
                      <wp:posOffset>3784070</wp:posOffset>
                    </wp:positionV>
                    <wp:extent cx="850496" cy="618"/>
                    <wp:effectExtent l="0" t="0" r="13335" b="25400"/>
                    <wp:wrapTopAndBottom/>
                    <wp:docPr id="204" name="Straight Arrow Connector 20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850496" cy="618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 xmlns:mv="urn:schemas-microsoft-com:mac:vml" xmlns:mo="http://schemas.microsoft.com/office/mac/office/2008/main">
                <w:pict>
                  <v:shape w14:anchorId="51882E7D" id="Straight Arrow Connector 204" o:spid="_x0000_s1026" type="#_x0000_t32" style="position:absolute;margin-left:184.35pt;margin-top:297.95pt;width:66.95pt;height:.05pt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"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2576" behindDoc="0" locked="0" layoutInCell="1" allowOverlap="1" wp14:anchorId="27007C42" wp14:editId="58ABAACB">
                    <wp:simplePos x="0" y="0"/>
                    <wp:positionH relativeFrom="column">
                      <wp:posOffset>2345377</wp:posOffset>
                    </wp:positionH>
                    <wp:positionV relativeFrom="paragraph">
                      <wp:posOffset>1980371</wp:posOffset>
                    </wp:positionV>
                    <wp:extent cx="0" cy="1785779"/>
                    <wp:effectExtent l="0" t="0" r="25400" b="17780"/>
                    <wp:wrapTopAndBottom/>
                    <wp:docPr id="205" name="Straight Arrow Connector 20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rot="10800000">
                              <a:off x="0" y="0"/>
                              <a:ext cx="0" cy="1785779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 xmlns:mv="urn:schemas-microsoft-com:mac:vml" xmlns:mo="http://schemas.microsoft.com/office/mac/office/2008/main">
                <w:pict>
                  <v:shape w14:anchorId="69AC7EEA" id="Straight Arrow Connector 205" o:spid="_x0000_s1026" type="#_x0000_t32" style="position:absolute;margin-left:184.7pt;margin-top:155.95pt;width:0;height:140.6pt;rotation:180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"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3600" behindDoc="0" locked="0" layoutInCell="1" allowOverlap="1" wp14:anchorId="4CC41E23" wp14:editId="1AC5103D">
                    <wp:simplePos x="0" y="0"/>
                    <wp:positionH relativeFrom="column">
                      <wp:posOffset>2345377</wp:posOffset>
                    </wp:positionH>
                    <wp:positionV relativeFrom="paragraph">
                      <wp:posOffset>1980371</wp:posOffset>
                    </wp:positionV>
                    <wp:extent cx="850496" cy="0"/>
                    <wp:effectExtent l="0" t="76200" r="38735" b="101600"/>
                    <wp:wrapTopAndBottom/>
                    <wp:docPr id="206" name="Straight Arrow Connector 20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850496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 xmlns:mv="urn:schemas-microsoft-com:mac:vml" xmlns:mo="http://schemas.microsoft.com/office/mac/office/2008/main">
                <w:pict>
                  <v:shape w14:anchorId="79AF7010" id="Straight Arrow Connector 206" o:spid="_x0000_s1026" type="#_x0000_t32" style="position:absolute;margin-left:184.7pt;margin-top:155.95pt;width:66.95pt;height: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">
                    <v:stroke endarrow="block"/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150CC0BD" wp14:editId="254ADE91">
                    <wp:simplePos x="0" y="0"/>
                    <wp:positionH relativeFrom="column">
                      <wp:posOffset>3228799</wp:posOffset>
                    </wp:positionH>
                    <wp:positionV relativeFrom="paragraph">
                      <wp:posOffset>3882319</wp:posOffset>
                    </wp:positionV>
                    <wp:extent cx="940577" cy="618"/>
                    <wp:effectExtent l="0" t="0" r="24765" b="25400"/>
                    <wp:wrapTopAndBottom/>
                    <wp:docPr id="209" name="Straight Arrow Connector 20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940577" cy="618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 xmlns:mv="urn:schemas-microsoft-com:mac:vml" xmlns:mo="http://schemas.microsoft.com/office/mac/office/2008/main">
                <w:pict>
                  <v:shape w14:anchorId="032381FD" id="Straight Arrow Connector 209" o:spid="_x0000_s1026" type="#_x0000_t32" style="position:absolute;margin-left:254.25pt;margin-top:305.7pt;width:74.05pt;height:.05pt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"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7696" behindDoc="0" locked="0" layoutInCell="1" allowOverlap="1" wp14:anchorId="4449143A" wp14:editId="4299CDB6">
                    <wp:simplePos x="0" y="0"/>
                    <wp:positionH relativeFrom="column">
                      <wp:posOffset>3228799</wp:posOffset>
                    </wp:positionH>
                    <wp:positionV relativeFrom="paragraph">
                      <wp:posOffset>3893441</wp:posOffset>
                    </wp:positionV>
                    <wp:extent cx="621" cy="93923"/>
                    <wp:effectExtent l="50800" t="0" r="76200" b="84455"/>
                    <wp:wrapTopAndBottom/>
                    <wp:docPr id="210" name="Straight Arrow Connector 21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621" cy="93923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med" len="med"/>
                              <a:tailEnd type="triangle" w="med" len="med"/>
                            </a:ln>
                          </wps:spPr>
                          <wps:bodyPr/>
                        </wps:wsp>
                      </a:graphicData>
                    </a:graphic>
                  </wp:anchor>
                </w:drawing>
              </mc:Choice>
              <mc:Fallback xmlns:mv="urn:schemas-microsoft-com:mac:vml" xmlns:mo="http://schemas.microsoft.com/office/mac/office/2008/main">
                <w:pict>
                  <v:shape w14:anchorId="090C4A0D" id="Straight Arrow Connector 210" o:spid="_x0000_s1026" type="#_x0000_t32" style="position:absolute;margin-left:254.25pt;margin-top:306.55pt;width:.05pt;height:7.4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">
                    <v:stroke endarrow="block"/>
                    <w10:wrap type="topAndBottom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8720" behindDoc="0" locked="0" layoutInCell="1" allowOverlap="1" wp14:anchorId="21759463" wp14:editId="36CA6891">
                    <wp:simplePos x="0" y="0"/>
                    <wp:positionH relativeFrom="column">
                      <wp:posOffset>2685202</wp:posOffset>
                    </wp:positionH>
                    <wp:positionV relativeFrom="paragraph">
                      <wp:posOffset>3987365</wp:posOffset>
                    </wp:positionV>
                    <wp:extent cx="1039357" cy="281770"/>
                    <wp:effectExtent l="0" t="0" r="27940" b="23495"/>
                    <wp:wrapTopAndBottom/>
                    <wp:docPr id="211" name="Alternate Process 2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039357" cy="281770"/>
                            </a:xfrm>
                            <a:prstGeom prst="flowChartAlternateProcess">
                              <a:avLst/>
                            </a:prstGeom>
                            <a:solidFill>
                              <a:srgbClr val="FFFFFF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655CF1CE" w14:textId="77777777" w:rsidR="00B238AE" w:rsidRDefault="00B238AE" w:rsidP="00B238AE">
                                <w:pPr>
                                  <w:jc w:val="center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</w:rPr>
                                  <w:t>End</w:t>
                                </w:r>
                              </w:p>
                            </w:txbxContent>
                          </wps:txbx>
                          <wps:bodyPr spcFirstLastPara="1" wrap="square" lIns="77700" tIns="38850" rIns="77700" bIns="38850" anchor="t" anchorCtr="0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21759463" id="Alternate Process 211" o:spid="_x0000_s1033" type="#_x0000_t176" style="position:absolute;margin-left:211.45pt;margin-top:313.95pt;width:81.85pt;height:22.2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">
                    <v:stroke startarrowwidth="narrow" startarrowlength="short" endarrowwidth="narrow" endarrowlength="short"/>
                    <v:textbox inset="2.15833mm,1.0792mm,2.15833mm,1.0792mm">
                      <w:txbxContent>
                        <w:p w14:paraId="655CF1CE" w14:textId="77777777" w:rsidR="00B238AE" w:rsidRDefault="00B238AE" w:rsidP="00B238AE">
                          <w:pPr>
                            <w:jc w:val="center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>End</w:t>
                          </w:r>
                        </w:p>
                      </w:txbxContent>
                    </v:textbox>
                    <w10:wrap type="topAndBottom"/>
                  </v:shape>
                </w:pict>
              </mc:Fallback>
            </mc:AlternateContent>
          </w:r>
        </w:sdtContent>
      </w:sdt>
    </w:p>
    <w:p w14:paraId="73CA98F7" w14:textId="77777777" w:rsidR="00B238AE" w:rsidRDefault="00B238AE" w:rsidP="00B238A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Bookman Old Style" w:eastAsia="Bookman Old Style" w:hAnsi="Bookman Old Style" w:cs="Bookman Old Style"/>
          <w:color w:val="00000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E1A4AE9" wp14:editId="21B88405">
                <wp:simplePos x="0" y="0"/>
                <wp:positionH relativeFrom="column">
                  <wp:posOffset>3705225</wp:posOffset>
                </wp:positionH>
                <wp:positionV relativeFrom="paragraph">
                  <wp:posOffset>2196465</wp:posOffset>
                </wp:positionV>
                <wp:extent cx="395605" cy="264795"/>
                <wp:effectExtent l="0" t="0" r="0" b="0"/>
                <wp:wrapTopAndBottom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605" cy="264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DC846C7" w14:textId="77777777" w:rsidR="00B238AE" w:rsidRPr="00B657AB" w:rsidRDefault="00B238AE" w:rsidP="00B238AE">
                            <w:pPr>
                              <w:textDirection w:val="btLr"/>
                              <w:rPr>
                                <w:b/>
                                <w:sz w:val="13"/>
                                <w:szCs w:val="16"/>
                              </w:rPr>
                            </w:pPr>
                            <w:r w:rsidRPr="00B657AB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13"/>
                                <w:szCs w:val="16"/>
                              </w:rPr>
                              <w:t>False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E1A4AE9" id="Text Box 213" o:spid="_x0000_s1034" type="#_x0000_t202" style="position:absolute;margin-left:291.75pt;margin-top:172.95pt;width:31.15pt;height:20.8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" filled="f" stroked="f">
                <v:textbox inset="2.53958mm,2.53958mm,2.53958mm,2.53958mm">
                  <w:txbxContent>
                    <w:p w14:paraId="7DC846C7" w14:textId="77777777" w:rsidR="00B238AE" w:rsidRPr="00B657AB" w:rsidRDefault="00B238AE" w:rsidP="00B238AE">
                      <w:pPr>
                        <w:textDirection w:val="btLr"/>
                        <w:rPr>
                          <w:b/>
                          <w:sz w:val="13"/>
                          <w:szCs w:val="16"/>
                        </w:rPr>
                      </w:pPr>
                      <w:r w:rsidRPr="00B657AB">
                        <w:rPr>
                          <w:rFonts w:ascii="Arial" w:eastAsia="Arial" w:hAnsi="Arial" w:cs="Arial"/>
                          <w:b/>
                          <w:color w:val="000000"/>
                          <w:sz w:val="13"/>
                          <w:szCs w:val="16"/>
                        </w:rPr>
                        <w:t>Fals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3E5B3138" w14:textId="77777777" w:rsidR="00B238AE" w:rsidRDefault="00B238AE" w:rsidP="00B238A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Bookman Old Style" w:eastAsia="Bookman Old Style" w:hAnsi="Bookman Old Style" w:cs="Bookman Old Style"/>
          <w:color w:val="000000"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</w:p>
    <w:p w14:paraId="4B7C03FD" w14:textId="77777777" w:rsidR="00B238AE" w:rsidRDefault="00B238AE" w:rsidP="00B238A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firstLine="720"/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  <w:t xml:space="preserve">   </w:t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  <w:t xml:space="preserve">   </w:t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  <w:t xml:space="preserve">                               </w:t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  <w:t xml:space="preserve">    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>(5 Marks)</w:t>
      </w:r>
    </w:p>
    <w:p w14:paraId="6FB1E829" w14:textId="77777777" w:rsidR="00A94701" w:rsidRPr="00B85F6E" w:rsidRDefault="00B238AE" w:rsidP="003A6DBE">
      <w:pPr>
        <w:pBdr>
          <w:top w:val="nil"/>
          <w:left w:val="nil"/>
          <w:bottom w:val="nil"/>
          <w:right w:val="nil"/>
          <w:between w:val="nil"/>
        </w:pBdr>
        <w:spacing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**END OF QUESTIONS**</w:t>
      </w:r>
    </w:p>
    <w:sectPr w:rsidR="00A94701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A93EC1"/>
    <w:multiLevelType w:val="multilevel"/>
    <w:tmpl w:val="54663F5E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23248E"/>
    <w:rsid w:val="003A6DBE"/>
    <w:rsid w:val="003E09B2"/>
    <w:rsid w:val="00652D86"/>
    <w:rsid w:val="00672DB6"/>
    <w:rsid w:val="00694E3F"/>
    <w:rsid w:val="00821FAF"/>
    <w:rsid w:val="008D7B8C"/>
    <w:rsid w:val="009153CE"/>
    <w:rsid w:val="00A2160B"/>
    <w:rsid w:val="00B238AE"/>
    <w:rsid w:val="00B5002A"/>
    <w:rsid w:val="00B61ABC"/>
    <w:rsid w:val="00B85F6E"/>
    <w:rsid w:val="00D65706"/>
    <w:rsid w:val="00D94E80"/>
    <w:rsid w:val="00EC7991"/>
    <w:rsid w:val="00F730DE"/>
    <w:rsid w:val="00FE7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C147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2</Words>
  <Characters>200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TABLE OF SPECIFICATIONS FOR EXAM QUESTIONS  </vt:lpstr>
      <vt:lpstr>Department: Computer Science and Engineering (CSE)</vt:lpstr>
      <vt:lpstr>Midterm Examinations, Semester: Fall 2019</vt:lpstr>
      <vt:lpstr>Program: B.Sc. in CSE</vt:lpstr>
      <vt:lpstr>Name &amp; Designation of the Examiner:  Nafees Mansoor, PhD Assistant Professor</vt:lpstr>
      <vt:lpstr>Learning Outcomes (LO):</vt:lpstr>
      <vt:lpstr>Levels in Bloom’s Cognitive Domain:</vt:lpstr>
      <vt:lpstr>Department of Computer Science and Engineering</vt:lpstr>
      <vt:lpstr>QUESTION 1	 </vt:lpstr>
      <vt:lpstr>QUESTION 2	 </vt:lpstr>
      <vt:lpstr>QUESTION 3	 </vt:lpstr>
      <vt:lpstr>QUESTION 4	 </vt:lpstr>
      <vt:lpstr>Trace the following flowchart for N = 11/////////////////////</vt:lpstr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Satyaki Das</cp:lastModifiedBy>
  <cp:revision>33</cp:revision>
  <cp:lastPrinted>2019-11-14T09:31:00Z</cp:lastPrinted>
  <dcterms:created xsi:type="dcterms:W3CDTF">2019-11-14T09:32:00Z</dcterms:created>
  <dcterms:modified xsi:type="dcterms:W3CDTF">2020-01-20T17:47:00Z</dcterms:modified>
</cp:coreProperties>
</file>